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60B8F" w:rsidRPr="00960B8F" w:rsidRDefault="00960B8F" w:rsidP="006E6E96">
      <w:pPr>
        <w:rPr>
          <w:b/>
          <w:sz w:val="24"/>
        </w:rPr>
      </w:pPr>
      <w:r w:rsidRPr="00960B8F">
        <w:rPr>
          <w:b/>
          <w:sz w:val="24"/>
        </w:rPr>
        <w:t>Izhan Nade</w:t>
      </w:r>
      <w:bookmarkStart w:id="0" w:name="_GoBack"/>
      <w:bookmarkEnd w:id="0"/>
      <w:r w:rsidRPr="00960B8F">
        <w:rPr>
          <w:b/>
          <w:sz w:val="24"/>
        </w:rPr>
        <w:t>em -</w:t>
      </w:r>
      <w:r>
        <w:rPr>
          <w:b/>
          <w:sz w:val="24"/>
        </w:rPr>
        <w:t xml:space="preserve"> </w:t>
      </w:r>
      <w:r w:rsidRPr="00960B8F">
        <w:rPr>
          <w:b/>
          <w:sz w:val="24"/>
        </w:rPr>
        <w:t xml:space="preserve">048 </w:t>
      </w:r>
    </w:p>
    <w:p w:rsidR="00960B8F" w:rsidRPr="00960B8F" w:rsidRDefault="00960B8F" w:rsidP="006E6E96">
      <w:pPr>
        <w:rPr>
          <w:b/>
          <w:sz w:val="24"/>
        </w:rPr>
      </w:pPr>
      <w:r w:rsidRPr="00960B8F">
        <w:rPr>
          <w:b/>
          <w:sz w:val="24"/>
        </w:rPr>
        <w:t xml:space="preserve">Omer </w:t>
      </w:r>
      <w:proofErr w:type="spellStart"/>
      <w:r w:rsidRPr="00960B8F">
        <w:rPr>
          <w:b/>
          <w:sz w:val="24"/>
        </w:rPr>
        <w:t>Anzar</w:t>
      </w:r>
      <w:proofErr w:type="spellEnd"/>
      <w:r w:rsidRPr="00960B8F">
        <w:rPr>
          <w:b/>
          <w:sz w:val="24"/>
        </w:rPr>
        <w:t xml:space="preserve"> -</w:t>
      </w:r>
      <w:r>
        <w:rPr>
          <w:b/>
          <w:sz w:val="24"/>
        </w:rPr>
        <w:t xml:space="preserve"> </w:t>
      </w:r>
      <w:r w:rsidRPr="00960B8F">
        <w:rPr>
          <w:b/>
          <w:sz w:val="24"/>
        </w:rPr>
        <w:t>104</w:t>
      </w:r>
    </w:p>
    <w:p w:rsidR="00960B8F" w:rsidRDefault="00960B8F" w:rsidP="006E6E96">
      <w:pPr>
        <w:rPr>
          <w:b/>
          <w:sz w:val="24"/>
        </w:rPr>
      </w:pPr>
      <w:r w:rsidRPr="00960B8F">
        <w:rPr>
          <w:b/>
          <w:sz w:val="24"/>
        </w:rPr>
        <w:t xml:space="preserve">Abdul </w:t>
      </w:r>
      <w:proofErr w:type="spellStart"/>
      <w:r w:rsidRPr="00960B8F">
        <w:rPr>
          <w:b/>
          <w:sz w:val="24"/>
        </w:rPr>
        <w:t>Muqsit</w:t>
      </w:r>
      <w:proofErr w:type="spellEnd"/>
      <w:r w:rsidRPr="00960B8F">
        <w:rPr>
          <w:b/>
          <w:sz w:val="24"/>
        </w:rPr>
        <w:t xml:space="preserve"> Sheikh </w:t>
      </w:r>
      <w:r w:rsidR="00075990">
        <w:rPr>
          <w:b/>
          <w:sz w:val="24"/>
        </w:rPr>
        <w:t>–</w:t>
      </w:r>
      <w:r>
        <w:rPr>
          <w:b/>
          <w:sz w:val="24"/>
        </w:rPr>
        <w:t xml:space="preserve"> </w:t>
      </w:r>
      <w:r w:rsidRPr="00960B8F">
        <w:rPr>
          <w:b/>
          <w:sz w:val="24"/>
        </w:rPr>
        <w:t>004</w:t>
      </w:r>
    </w:p>
    <w:p w:rsidR="00075990" w:rsidRPr="00075990" w:rsidRDefault="00075990" w:rsidP="006E6E96">
      <w:pPr>
        <w:rPr>
          <w:b/>
          <w:sz w:val="24"/>
        </w:rPr>
      </w:pPr>
    </w:p>
    <w:p w:rsidR="00164982" w:rsidRDefault="006E6E96" w:rsidP="006E6E96">
      <w:r>
        <w:t>LANGUAGE SPECIFICATION</w:t>
      </w:r>
      <w:r w:rsidR="009D4B6A">
        <w:tab/>
      </w:r>
      <w:r w:rsidR="009D4B6A">
        <w:tab/>
      </w:r>
      <w:r w:rsidR="00164982">
        <w:tab/>
      </w:r>
      <w:r w:rsidR="00164982">
        <w:tab/>
      </w:r>
      <w:r w:rsidR="00164982">
        <w:tab/>
      </w:r>
      <w:r w:rsidR="00164982">
        <w:tab/>
      </w:r>
      <w:r w:rsidR="00164982">
        <w:tab/>
      </w:r>
    </w:p>
    <w:tbl>
      <w:tblPr>
        <w:tblW w:w="1560" w:type="dxa"/>
        <w:jc w:val="right"/>
        <w:tblLook w:val="04A0" w:firstRow="1" w:lastRow="0" w:firstColumn="1" w:lastColumn="0" w:noHBand="0" w:noVBand="1"/>
      </w:tblPr>
      <w:tblGrid>
        <w:gridCol w:w="1560"/>
      </w:tblGrid>
      <w:tr w:rsidR="00164982" w:rsidRPr="00164982" w:rsidTr="00164982">
        <w:trPr>
          <w:trHeight w:val="300"/>
          <w:jc w:val="right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EB9C"/>
            <w:noWrap/>
            <w:vAlign w:val="bottom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libri" w:eastAsia="Times New Roman" w:hAnsi="Calibri" w:cs="Calibri"/>
                <w:color w:val="9C5700"/>
              </w:rPr>
            </w:pPr>
            <w:proofErr w:type="spellStart"/>
            <w:r w:rsidRPr="00164982">
              <w:rPr>
                <w:rFonts w:ascii="Calibri" w:eastAsia="Times New Roman" w:hAnsi="Calibri" w:cs="Calibri"/>
                <w:color w:val="9C5700"/>
              </w:rPr>
              <w:t>MiO</w:t>
            </w:r>
            <w:proofErr w:type="spellEnd"/>
          </w:p>
        </w:tc>
      </w:tr>
      <w:tr w:rsidR="00164982" w:rsidRPr="00164982" w:rsidTr="00164982">
        <w:trPr>
          <w:trHeight w:val="300"/>
          <w:jc w:val="right"/>
        </w:trPr>
        <w:tc>
          <w:tcPr>
            <w:tcW w:w="1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99"/>
            <w:noWrap/>
            <w:vAlign w:val="bottom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libri" w:eastAsia="Times New Roman" w:hAnsi="Calibri" w:cs="Calibri"/>
                <w:color w:val="3F3F76"/>
              </w:rPr>
            </w:pPr>
            <w:r w:rsidRPr="00164982">
              <w:rPr>
                <w:rFonts w:ascii="Calibri" w:eastAsia="Times New Roman" w:hAnsi="Calibri" w:cs="Calibri"/>
                <w:color w:val="3F3F76"/>
              </w:rPr>
              <w:t>Java</w:t>
            </w:r>
          </w:p>
        </w:tc>
      </w:tr>
      <w:tr w:rsidR="00164982" w:rsidRPr="00164982" w:rsidTr="00164982">
        <w:trPr>
          <w:trHeight w:val="300"/>
          <w:jc w:val="right"/>
        </w:trPr>
        <w:tc>
          <w:tcPr>
            <w:tcW w:w="1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6EFCE"/>
            <w:noWrap/>
            <w:vAlign w:val="bottom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libri" w:eastAsia="Times New Roman" w:hAnsi="Calibri" w:cs="Calibri"/>
                <w:color w:val="006100"/>
              </w:rPr>
            </w:pPr>
            <w:r w:rsidRPr="00164982">
              <w:rPr>
                <w:rFonts w:ascii="Calibri" w:eastAsia="Times New Roman" w:hAnsi="Calibri" w:cs="Calibri"/>
                <w:color w:val="006100"/>
              </w:rPr>
              <w:t>Class</w:t>
            </w:r>
          </w:p>
        </w:tc>
      </w:tr>
    </w:tbl>
    <w:p w:rsidR="00164982" w:rsidRDefault="00164982" w:rsidP="00075990"/>
    <w:p w:rsidR="006E6E96" w:rsidRDefault="00164982" w:rsidP="006E6E96">
      <w:r>
        <w:t>KEYWORDS</w:t>
      </w:r>
      <w:r w:rsidR="009D4B6A">
        <w:tab/>
      </w:r>
      <w:r w:rsidR="009D4B6A">
        <w:tab/>
      </w:r>
      <w:r w:rsidR="009D4B6A">
        <w:tab/>
      </w:r>
      <w:r w:rsidR="009D4B6A">
        <w:tab/>
      </w:r>
    </w:p>
    <w:tbl>
      <w:tblPr>
        <w:tblW w:w="5360" w:type="dxa"/>
        <w:tblLook w:val="04A0" w:firstRow="1" w:lastRow="0" w:firstColumn="1" w:lastColumn="0" w:noHBand="0" w:noVBand="1"/>
      </w:tblPr>
      <w:tblGrid>
        <w:gridCol w:w="1154"/>
        <w:gridCol w:w="1180"/>
        <w:gridCol w:w="1900"/>
        <w:gridCol w:w="1220"/>
      </w:tblGrid>
      <w:tr w:rsidR="00164982" w:rsidRPr="00164982" w:rsidTr="00164982">
        <w:trPr>
          <w:trHeight w:val="300"/>
        </w:trPr>
        <w:tc>
          <w:tcPr>
            <w:tcW w:w="1060" w:type="dxa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shd w:val="clear" w:color="000000" w:fill="FFCC99"/>
            <w:noWrap/>
            <w:vAlign w:val="bottom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libri" w:eastAsia="Times New Roman" w:hAnsi="Calibri" w:cs="Calibri"/>
                <w:color w:val="3F3F76"/>
              </w:rPr>
            </w:pPr>
            <w:r w:rsidRPr="00164982">
              <w:rPr>
                <w:rFonts w:ascii="Calibri" w:eastAsia="Times New Roman" w:hAnsi="Calibri" w:cs="Calibri"/>
                <w:color w:val="3F3F76"/>
              </w:rPr>
              <w:t>Java</w:t>
            </w:r>
          </w:p>
        </w:tc>
        <w:tc>
          <w:tcPr>
            <w:tcW w:w="1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EB9C"/>
            <w:noWrap/>
            <w:vAlign w:val="bottom"/>
            <w:hideMark/>
          </w:tcPr>
          <w:p w:rsidR="00164982" w:rsidRPr="00164982" w:rsidRDefault="00FF0B30" w:rsidP="00164982">
            <w:pPr>
              <w:spacing w:after="0" w:line="240" w:lineRule="auto"/>
              <w:rPr>
                <w:rFonts w:ascii="Calibri" w:eastAsia="Times New Roman" w:hAnsi="Calibri" w:cs="Calibri"/>
                <w:color w:val="9C5700"/>
              </w:rPr>
            </w:pPr>
            <w:proofErr w:type="spellStart"/>
            <w:r>
              <w:rPr>
                <w:rFonts w:ascii="Calibri" w:eastAsia="Times New Roman" w:hAnsi="Calibri" w:cs="Calibri"/>
                <w:color w:val="9C5700"/>
              </w:rPr>
              <w:t>MiO</w:t>
            </w:r>
            <w:proofErr w:type="spellEnd"/>
          </w:p>
        </w:tc>
        <w:tc>
          <w:tcPr>
            <w:tcW w:w="1900" w:type="dxa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shd w:val="clear" w:color="000000" w:fill="FFCC99"/>
            <w:noWrap/>
            <w:vAlign w:val="bottom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libri" w:eastAsia="Times New Roman" w:hAnsi="Calibri" w:cs="Calibri"/>
                <w:color w:val="3F3F76"/>
              </w:rPr>
            </w:pPr>
            <w:r w:rsidRPr="00164982">
              <w:rPr>
                <w:rFonts w:ascii="Calibri" w:eastAsia="Times New Roman" w:hAnsi="Calibri" w:cs="Calibri"/>
                <w:color w:val="3F3F76"/>
              </w:rPr>
              <w:t>Java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EB9C"/>
            <w:noWrap/>
            <w:vAlign w:val="bottom"/>
            <w:hideMark/>
          </w:tcPr>
          <w:p w:rsidR="00164982" w:rsidRPr="00164982" w:rsidRDefault="00FF0B30" w:rsidP="00164982">
            <w:pPr>
              <w:spacing w:after="0" w:line="240" w:lineRule="auto"/>
              <w:rPr>
                <w:rFonts w:ascii="Calibri" w:eastAsia="Times New Roman" w:hAnsi="Calibri" w:cs="Calibri"/>
                <w:color w:val="9C5700"/>
              </w:rPr>
            </w:pPr>
            <w:proofErr w:type="spellStart"/>
            <w:r>
              <w:rPr>
                <w:rFonts w:ascii="Calibri" w:eastAsia="Times New Roman" w:hAnsi="Calibri" w:cs="Calibri"/>
                <w:color w:val="9C5700"/>
              </w:rPr>
              <w:t>MiO</w:t>
            </w:r>
            <w:proofErr w:type="spellEnd"/>
          </w:p>
        </w:tc>
      </w:tr>
      <w:tr w:rsidR="00164982" w:rsidRPr="00164982" w:rsidTr="00164982">
        <w:trPr>
          <w:trHeight w:val="300"/>
        </w:trPr>
        <w:tc>
          <w:tcPr>
            <w:tcW w:w="1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</w:pPr>
            <w:r w:rsidRPr="00164982"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  <w:t>if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64982">
              <w:rPr>
                <w:rFonts w:ascii="Calibri" w:eastAsia="Times New Roman" w:hAnsi="Calibri" w:cs="Calibri"/>
                <w:color w:val="000000"/>
              </w:rPr>
              <w:t xml:space="preserve">if </w:t>
            </w:r>
          </w:p>
        </w:tc>
        <w:tc>
          <w:tcPr>
            <w:tcW w:w="19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</w:pPr>
            <w:proofErr w:type="spellStart"/>
            <w:r w:rsidRPr="00164982"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  <w:t>int</w:t>
            </w:r>
            <w:proofErr w:type="spellEnd"/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164982">
              <w:rPr>
                <w:rFonts w:ascii="Calibri" w:eastAsia="Times New Roman" w:hAnsi="Calibri" w:cs="Calibri"/>
                <w:color w:val="000000"/>
              </w:rPr>
              <w:t>int</w:t>
            </w:r>
            <w:proofErr w:type="spellEnd"/>
          </w:p>
        </w:tc>
      </w:tr>
      <w:tr w:rsidR="00164982" w:rsidRPr="00164982" w:rsidTr="00164982">
        <w:trPr>
          <w:trHeight w:val="300"/>
        </w:trPr>
        <w:tc>
          <w:tcPr>
            <w:tcW w:w="10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</w:pPr>
            <w:r w:rsidRPr="00164982"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  <w:t>else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64982">
              <w:rPr>
                <w:rFonts w:ascii="Calibri" w:eastAsia="Times New Roman" w:hAnsi="Calibri" w:cs="Calibri"/>
                <w:color w:val="000000"/>
              </w:rPr>
              <w:t>else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</w:pPr>
            <w:r w:rsidRPr="00164982"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  <w:t>double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64982">
              <w:rPr>
                <w:rFonts w:ascii="Calibri" w:eastAsia="Times New Roman" w:hAnsi="Calibri" w:cs="Calibri"/>
                <w:color w:val="000000"/>
              </w:rPr>
              <w:t>point</w:t>
            </w:r>
          </w:p>
        </w:tc>
      </w:tr>
      <w:tr w:rsidR="00164982" w:rsidRPr="00164982" w:rsidTr="00164982">
        <w:trPr>
          <w:trHeight w:val="300"/>
        </w:trPr>
        <w:tc>
          <w:tcPr>
            <w:tcW w:w="10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</w:pPr>
            <w:r w:rsidRPr="00164982"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  <w:t>while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64982">
              <w:rPr>
                <w:rFonts w:ascii="Calibri" w:eastAsia="Times New Roman" w:hAnsi="Calibri" w:cs="Calibri"/>
                <w:color w:val="000000"/>
              </w:rPr>
              <w:t xml:space="preserve">loop till 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</w:pPr>
            <w:r w:rsidRPr="00164982"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  <w:t>char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64982">
              <w:rPr>
                <w:rFonts w:ascii="Calibri" w:eastAsia="Times New Roman" w:hAnsi="Calibri" w:cs="Calibri"/>
                <w:color w:val="000000"/>
              </w:rPr>
              <w:t>char</w:t>
            </w:r>
          </w:p>
        </w:tc>
      </w:tr>
      <w:tr w:rsidR="00164982" w:rsidRPr="00164982" w:rsidTr="00164982">
        <w:trPr>
          <w:trHeight w:val="300"/>
        </w:trPr>
        <w:tc>
          <w:tcPr>
            <w:tcW w:w="10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</w:pPr>
            <w:r w:rsidRPr="00164982"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  <w:t>do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64982">
              <w:rPr>
                <w:rFonts w:ascii="Calibri" w:eastAsia="Times New Roman" w:hAnsi="Calibri" w:cs="Calibri"/>
                <w:color w:val="000000"/>
              </w:rPr>
              <w:t xml:space="preserve">do till 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</w:pPr>
            <w:r w:rsidRPr="00164982"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  <w:t>byte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CC"/>
            <w:noWrap/>
            <w:vAlign w:val="bottom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6498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164982" w:rsidRPr="00164982" w:rsidTr="00164982">
        <w:trPr>
          <w:trHeight w:val="300"/>
        </w:trPr>
        <w:tc>
          <w:tcPr>
            <w:tcW w:w="10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</w:pPr>
            <w:r w:rsidRPr="00164982"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  <w:t>for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64982">
              <w:rPr>
                <w:rFonts w:ascii="Calibri" w:eastAsia="Times New Roman" w:hAnsi="Calibri" w:cs="Calibri"/>
                <w:color w:val="000000"/>
              </w:rPr>
              <w:t>loop thru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</w:pPr>
            <w:r w:rsidRPr="00164982"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  <w:t>float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CC"/>
            <w:noWrap/>
            <w:vAlign w:val="bottom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6498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164982" w:rsidRPr="00164982" w:rsidTr="00164982">
        <w:trPr>
          <w:trHeight w:val="300"/>
        </w:trPr>
        <w:tc>
          <w:tcPr>
            <w:tcW w:w="10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</w:pPr>
            <w:proofErr w:type="spellStart"/>
            <w:r w:rsidRPr="00164982"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  <w:t>forEach</w:t>
            </w:r>
            <w:proofErr w:type="spellEnd"/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CC"/>
            <w:noWrap/>
            <w:vAlign w:val="bottom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6498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</w:pPr>
            <w:r w:rsidRPr="00164982"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  <w:t>string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164982">
              <w:rPr>
                <w:rFonts w:ascii="Calibri" w:eastAsia="Times New Roman" w:hAnsi="Calibri" w:cs="Calibri"/>
                <w:color w:val="000000"/>
              </w:rPr>
              <w:t>str</w:t>
            </w:r>
            <w:proofErr w:type="spellEnd"/>
          </w:p>
        </w:tc>
      </w:tr>
      <w:tr w:rsidR="00164982" w:rsidRPr="00164982" w:rsidTr="00164982">
        <w:trPr>
          <w:trHeight w:val="300"/>
        </w:trPr>
        <w:tc>
          <w:tcPr>
            <w:tcW w:w="10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</w:pPr>
            <w:r w:rsidRPr="00164982"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  <w:t>switch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64982">
              <w:rPr>
                <w:rFonts w:ascii="Calibri" w:eastAsia="Times New Roman" w:hAnsi="Calibri" w:cs="Calibri"/>
                <w:color w:val="000000"/>
              </w:rPr>
              <w:t>shift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</w:pPr>
            <w:proofErr w:type="spellStart"/>
            <w:r w:rsidRPr="00164982"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  <w:t>boolean</w:t>
            </w:r>
            <w:proofErr w:type="spellEnd"/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64982">
              <w:rPr>
                <w:rFonts w:ascii="Calibri" w:eastAsia="Times New Roman" w:hAnsi="Calibri" w:cs="Calibri"/>
                <w:color w:val="000000"/>
              </w:rPr>
              <w:t>bool</w:t>
            </w:r>
          </w:p>
        </w:tc>
      </w:tr>
      <w:tr w:rsidR="00164982" w:rsidRPr="00164982" w:rsidTr="00164982">
        <w:trPr>
          <w:trHeight w:val="300"/>
        </w:trPr>
        <w:tc>
          <w:tcPr>
            <w:tcW w:w="10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</w:pPr>
            <w:r w:rsidRPr="00164982"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  <w:t>case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64982">
              <w:rPr>
                <w:rFonts w:ascii="Calibri" w:eastAsia="Times New Roman" w:hAnsi="Calibri" w:cs="Calibri"/>
                <w:color w:val="000000"/>
              </w:rPr>
              <w:t>state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</w:pPr>
            <w:r w:rsidRPr="00164982"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  <w:t>long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CC"/>
            <w:noWrap/>
            <w:vAlign w:val="bottom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6498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164982" w:rsidRPr="00164982" w:rsidTr="00164982">
        <w:trPr>
          <w:trHeight w:val="300"/>
        </w:trPr>
        <w:tc>
          <w:tcPr>
            <w:tcW w:w="10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</w:pPr>
            <w:r w:rsidRPr="00164982"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  <w:t>default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64982">
              <w:rPr>
                <w:rFonts w:ascii="Calibri" w:eastAsia="Times New Roman" w:hAnsi="Calibri" w:cs="Calibri"/>
                <w:color w:val="000000"/>
              </w:rPr>
              <w:t>default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64982">
              <w:rPr>
                <w:rFonts w:ascii="Calibri" w:eastAsia="Times New Roman" w:hAnsi="Calibri" w:cs="Calibri"/>
                <w:color w:val="000000"/>
              </w:rPr>
              <w:t>dynamic (</w:t>
            </w:r>
            <w:proofErr w:type="spellStart"/>
            <w:r w:rsidRPr="00164982">
              <w:rPr>
                <w:rFonts w:ascii="Calibri" w:eastAsia="Times New Roman" w:hAnsi="Calibri" w:cs="Calibri"/>
                <w:color w:val="000000"/>
              </w:rPr>
              <w:t>int</w:t>
            </w:r>
            <w:proofErr w:type="spellEnd"/>
            <w:r w:rsidRPr="00164982">
              <w:rPr>
                <w:rFonts w:ascii="Calibri" w:eastAsia="Times New Roman" w:hAnsi="Calibri" w:cs="Calibri"/>
                <w:color w:val="000000"/>
              </w:rPr>
              <w:t>/float)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164982">
              <w:rPr>
                <w:rFonts w:ascii="Calibri" w:eastAsia="Times New Roman" w:hAnsi="Calibri" w:cs="Calibri"/>
                <w:color w:val="000000"/>
              </w:rPr>
              <w:t>val</w:t>
            </w:r>
            <w:proofErr w:type="spellEnd"/>
          </w:p>
        </w:tc>
      </w:tr>
      <w:tr w:rsidR="00164982" w:rsidRPr="00164982" w:rsidTr="00164982">
        <w:trPr>
          <w:trHeight w:val="300"/>
        </w:trPr>
        <w:tc>
          <w:tcPr>
            <w:tcW w:w="10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</w:pPr>
            <w:r w:rsidRPr="00164982"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  <w:t>continue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164982">
              <w:rPr>
                <w:rFonts w:ascii="Calibri" w:eastAsia="Times New Roman" w:hAnsi="Calibri" w:cs="Calibri"/>
                <w:color w:val="000000"/>
              </w:rPr>
              <w:t>cont</w:t>
            </w:r>
            <w:proofErr w:type="spellEnd"/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6498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6498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164982" w:rsidRPr="00164982" w:rsidTr="00164982">
        <w:trPr>
          <w:trHeight w:val="300"/>
        </w:trPr>
        <w:tc>
          <w:tcPr>
            <w:tcW w:w="10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</w:pPr>
            <w:r w:rsidRPr="00164982"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  <w:t>break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64982">
              <w:rPr>
                <w:rFonts w:ascii="Calibri" w:eastAsia="Times New Roman" w:hAnsi="Calibri" w:cs="Calibri"/>
                <w:color w:val="000000"/>
              </w:rPr>
              <w:t>stop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6498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6498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164982" w:rsidRPr="00164982" w:rsidTr="00164982">
        <w:trPr>
          <w:trHeight w:val="300"/>
        </w:trPr>
        <w:tc>
          <w:tcPr>
            <w:tcW w:w="10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</w:pPr>
            <w:r w:rsidRPr="00164982"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  <w:t>return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64982">
              <w:rPr>
                <w:rFonts w:ascii="Calibri" w:eastAsia="Times New Roman" w:hAnsi="Calibri" w:cs="Calibri"/>
                <w:color w:val="000000"/>
              </w:rPr>
              <w:t>ret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6498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6498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164982" w:rsidRPr="00164982" w:rsidTr="00164982">
        <w:trPr>
          <w:trHeight w:val="300"/>
        </w:trPr>
        <w:tc>
          <w:tcPr>
            <w:tcW w:w="10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</w:pPr>
            <w:r w:rsidRPr="00164982"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  <w:t>void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CC"/>
            <w:noWrap/>
            <w:vAlign w:val="bottom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64982">
              <w:rPr>
                <w:rFonts w:ascii="Calibri" w:eastAsia="Times New Roman" w:hAnsi="Calibri" w:cs="Calibri"/>
                <w:color w:val="000000"/>
              </w:rPr>
              <w:t>implicit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6498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6498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164982" w:rsidRPr="00164982" w:rsidTr="00164982">
        <w:trPr>
          <w:trHeight w:val="300"/>
        </w:trPr>
        <w:tc>
          <w:tcPr>
            <w:tcW w:w="10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</w:pPr>
            <w:r w:rsidRPr="00164982"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  <w:t>main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64982">
              <w:rPr>
                <w:rFonts w:ascii="Calibri" w:eastAsia="Times New Roman" w:hAnsi="Calibri" w:cs="Calibri"/>
                <w:color w:val="000000"/>
              </w:rPr>
              <w:t>begin/end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6498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6498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</w:tbl>
    <w:p w:rsidR="006E6E96" w:rsidRDefault="006E6E96" w:rsidP="006E6E96"/>
    <w:tbl>
      <w:tblPr>
        <w:tblW w:w="8860" w:type="dxa"/>
        <w:tblLook w:val="04A0" w:firstRow="1" w:lastRow="0" w:firstColumn="1" w:lastColumn="0" w:noHBand="0" w:noVBand="1"/>
      </w:tblPr>
      <w:tblGrid>
        <w:gridCol w:w="1560"/>
        <w:gridCol w:w="2680"/>
        <w:gridCol w:w="1300"/>
        <w:gridCol w:w="1180"/>
        <w:gridCol w:w="1180"/>
        <w:gridCol w:w="960"/>
      </w:tblGrid>
      <w:tr w:rsidR="00164982" w:rsidRPr="00164982" w:rsidTr="00164982">
        <w:trPr>
          <w:trHeight w:val="300"/>
        </w:trPr>
        <w:tc>
          <w:tcPr>
            <w:tcW w:w="1560" w:type="dxa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shd w:val="clear" w:color="000000" w:fill="FFCC99"/>
            <w:noWrap/>
            <w:vAlign w:val="bottom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libri" w:eastAsia="Times New Roman" w:hAnsi="Calibri" w:cs="Calibri"/>
                <w:color w:val="3F3F76"/>
              </w:rPr>
            </w:pPr>
            <w:r w:rsidRPr="00164982">
              <w:rPr>
                <w:rFonts w:ascii="Calibri" w:eastAsia="Times New Roman" w:hAnsi="Calibri" w:cs="Calibri"/>
                <w:color w:val="3F3F76"/>
              </w:rPr>
              <w:t>Java</w:t>
            </w:r>
          </w:p>
        </w:tc>
        <w:tc>
          <w:tcPr>
            <w:tcW w:w="2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EB9C"/>
            <w:noWrap/>
            <w:vAlign w:val="bottom"/>
            <w:hideMark/>
          </w:tcPr>
          <w:p w:rsidR="00164982" w:rsidRPr="00164982" w:rsidRDefault="00FF0B30" w:rsidP="00164982">
            <w:pPr>
              <w:spacing w:after="0" w:line="240" w:lineRule="auto"/>
              <w:rPr>
                <w:rFonts w:ascii="Calibri" w:eastAsia="Times New Roman" w:hAnsi="Calibri" w:cs="Calibri"/>
                <w:color w:val="9C5700"/>
              </w:rPr>
            </w:pPr>
            <w:proofErr w:type="spellStart"/>
            <w:r>
              <w:rPr>
                <w:rFonts w:ascii="Calibri" w:eastAsia="Times New Roman" w:hAnsi="Calibri" w:cs="Calibri"/>
                <w:color w:val="9C5700"/>
              </w:rPr>
              <w:t>MiO</w:t>
            </w:r>
            <w:proofErr w:type="spellEnd"/>
          </w:p>
        </w:tc>
        <w:tc>
          <w:tcPr>
            <w:tcW w:w="1300" w:type="dxa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shd w:val="clear" w:color="000000" w:fill="FFCC99"/>
            <w:noWrap/>
            <w:vAlign w:val="bottom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libri" w:eastAsia="Times New Roman" w:hAnsi="Calibri" w:cs="Calibri"/>
                <w:color w:val="3F3F76"/>
              </w:rPr>
            </w:pPr>
            <w:r w:rsidRPr="00164982">
              <w:rPr>
                <w:rFonts w:ascii="Calibri" w:eastAsia="Times New Roman" w:hAnsi="Calibri" w:cs="Calibri"/>
                <w:color w:val="3F3F76"/>
              </w:rPr>
              <w:t>Java</w:t>
            </w:r>
          </w:p>
        </w:tc>
        <w:tc>
          <w:tcPr>
            <w:tcW w:w="1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EB9C"/>
            <w:noWrap/>
            <w:vAlign w:val="bottom"/>
            <w:hideMark/>
          </w:tcPr>
          <w:p w:rsidR="00164982" w:rsidRPr="00164982" w:rsidRDefault="00FF0B30" w:rsidP="00164982">
            <w:pPr>
              <w:spacing w:after="0" w:line="240" w:lineRule="auto"/>
              <w:rPr>
                <w:rFonts w:ascii="Calibri" w:eastAsia="Times New Roman" w:hAnsi="Calibri" w:cs="Calibri"/>
                <w:color w:val="9C5700"/>
              </w:rPr>
            </w:pPr>
            <w:proofErr w:type="spellStart"/>
            <w:r>
              <w:rPr>
                <w:rFonts w:ascii="Calibri" w:eastAsia="Times New Roman" w:hAnsi="Calibri" w:cs="Calibri"/>
                <w:color w:val="9C5700"/>
              </w:rPr>
              <w:t>MiO</w:t>
            </w:r>
            <w:proofErr w:type="spellEnd"/>
          </w:p>
        </w:tc>
        <w:tc>
          <w:tcPr>
            <w:tcW w:w="1180" w:type="dxa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shd w:val="clear" w:color="000000" w:fill="FFCC99"/>
            <w:noWrap/>
            <w:vAlign w:val="bottom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libri" w:eastAsia="Times New Roman" w:hAnsi="Calibri" w:cs="Calibri"/>
                <w:color w:val="3F3F76"/>
              </w:rPr>
            </w:pPr>
            <w:r w:rsidRPr="00164982">
              <w:rPr>
                <w:rFonts w:ascii="Calibri" w:eastAsia="Times New Roman" w:hAnsi="Calibri" w:cs="Calibri"/>
                <w:color w:val="3F3F76"/>
              </w:rPr>
              <w:t>Java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EB9C"/>
            <w:noWrap/>
            <w:vAlign w:val="bottom"/>
            <w:hideMark/>
          </w:tcPr>
          <w:p w:rsidR="00164982" w:rsidRPr="00164982" w:rsidRDefault="00FF0B30" w:rsidP="00164982">
            <w:pPr>
              <w:spacing w:after="0" w:line="240" w:lineRule="auto"/>
              <w:rPr>
                <w:rFonts w:ascii="Calibri" w:eastAsia="Times New Roman" w:hAnsi="Calibri" w:cs="Calibri"/>
                <w:color w:val="9C5700"/>
              </w:rPr>
            </w:pPr>
            <w:proofErr w:type="spellStart"/>
            <w:r>
              <w:rPr>
                <w:rFonts w:ascii="Calibri" w:eastAsia="Times New Roman" w:hAnsi="Calibri" w:cs="Calibri"/>
                <w:color w:val="9C5700"/>
              </w:rPr>
              <w:t>MiO</w:t>
            </w:r>
            <w:proofErr w:type="spellEnd"/>
          </w:p>
        </w:tc>
      </w:tr>
      <w:tr w:rsidR="00164982" w:rsidRPr="00164982" w:rsidTr="00164982">
        <w:trPr>
          <w:trHeight w:val="300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</w:pPr>
            <w:r w:rsidRPr="00164982"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  <w:t>class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64982">
              <w:rPr>
                <w:rFonts w:ascii="Calibri" w:eastAsia="Times New Roman" w:hAnsi="Calibri" w:cs="Calibri"/>
                <w:color w:val="000000"/>
              </w:rPr>
              <w:t>Class</w:t>
            </w:r>
          </w:p>
        </w:tc>
        <w:tc>
          <w:tcPr>
            <w:tcW w:w="13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</w:pPr>
            <w:r w:rsidRPr="00164982"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  <w:t>public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6498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</w:pPr>
            <w:r w:rsidRPr="00164982"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  <w:t>try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6498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164982" w:rsidRPr="00164982" w:rsidTr="00164982">
        <w:trPr>
          <w:trHeight w:val="300"/>
        </w:trPr>
        <w:tc>
          <w:tcPr>
            <w:tcW w:w="1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</w:pPr>
            <w:r w:rsidRPr="00164982"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  <w:t>interface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6498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</w:pPr>
            <w:r w:rsidRPr="00164982"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  <w:t>private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6498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</w:pPr>
            <w:r w:rsidRPr="00164982"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  <w:t>catch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6498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164982" w:rsidRPr="00164982" w:rsidTr="00164982">
        <w:trPr>
          <w:trHeight w:val="300"/>
        </w:trPr>
        <w:tc>
          <w:tcPr>
            <w:tcW w:w="1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</w:pPr>
            <w:r w:rsidRPr="00164982"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  <w:t>abstract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6498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</w:pPr>
            <w:r w:rsidRPr="00164982"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  <w:t>protected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6498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</w:pPr>
            <w:r w:rsidRPr="00164982"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  <w:t>finally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6498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164982" w:rsidRPr="00164982" w:rsidTr="00164982">
        <w:trPr>
          <w:trHeight w:val="300"/>
        </w:trPr>
        <w:tc>
          <w:tcPr>
            <w:tcW w:w="1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</w:pPr>
            <w:r w:rsidRPr="00164982"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  <w:t>extends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64982">
              <w:rPr>
                <w:rFonts w:ascii="Calibri" w:eastAsia="Times New Roman" w:hAnsi="Calibri" w:cs="Calibri"/>
                <w:color w:val="000000"/>
              </w:rPr>
              <w:t>Class name(inherited class){}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</w:pPr>
            <w:r w:rsidRPr="00164982"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  <w:t>new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6498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EB9C"/>
            <w:vAlign w:val="center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libri" w:eastAsia="Times New Roman" w:hAnsi="Calibri" w:cs="Calibri"/>
                <w:color w:val="9C5700"/>
              </w:rPr>
            </w:pPr>
            <w:r w:rsidRPr="00164982">
              <w:rPr>
                <w:rFonts w:ascii="Calibri" w:eastAsia="Times New Roman" w:hAnsi="Calibri" w:cs="Calibri"/>
                <w:color w:val="9C5700"/>
              </w:rPr>
              <w:t>throw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6498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164982" w:rsidRPr="00164982" w:rsidTr="00164982">
        <w:trPr>
          <w:trHeight w:val="300"/>
        </w:trPr>
        <w:tc>
          <w:tcPr>
            <w:tcW w:w="1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</w:pPr>
            <w:r w:rsidRPr="00164982"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  <w:t>final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164982">
              <w:rPr>
                <w:rFonts w:ascii="Calibri" w:eastAsia="Times New Roman" w:hAnsi="Calibri" w:cs="Calibri"/>
                <w:color w:val="000000"/>
              </w:rPr>
              <w:t>Const</w:t>
            </w:r>
            <w:proofErr w:type="spellEnd"/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</w:pPr>
            <w:r w:rsidRPr="00164982"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  <w:t>static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6498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EB9C"/>
            <w:vAlign w:val="center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libri" w:eastAsia="Times New Roman" w:hAnsi="Calibri" w:cs="Calibri"/>
                <w:color w:val="9C5700"/>
              </w:rPr>
            </w:pPr>
            <w:r w:rsidRPr="00164982">
              <w:rPr>
                <w:rFonts w:ascii="Calibri" w:eastAsia="Times New Roman" w:hAnsi="Calibri" w:cs="Calibri"/>
                <w:color w:val="9C5700"/>
              </w:rPr>
              <w:t>throws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6498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164982" w:rsidRPr="00164982" w:rsidTr="00164982">
        <w:trPr>
          <w:trHeight w:val="300"/>
        </w:trPr>
        <w:tc>
          <w:tcPr>
            <w:tcW w:w="1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</w:pPr>
            <w:r w:rsidRPr="00164982"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  <w:t>implements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CC"/>
            <w:noWrap/>
            <w:vAlign w:val="bottom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6498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6498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6498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6498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6498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164982" w:rsidRPr="00164982" w:rsidTr="00164982">
        <w:trPr>
          <w:trHeight w:val="300"/>
        </w:trPr>
        <w:tc>
          <w:tcPr>
            <w:tcW w:w="1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</w:pPr>
            <w:r w:rsidRPr="00164982"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  <w:t>this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64982">
              <w:rPr>
                <w:rFonts w:ascii="Calibri" w:eastAsia="Times New Roman" w:hAnsi="Calibri" w:cs="Calibri"/>
                <w:color w:val="000000"/>
              </w:rPr>
              <w:t>Self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6498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6498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6498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6498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164982" w:rsidRPr="00164982" w:rsidTr="00164982">
        <w:trPr>
          <w:trHeight w:val="300"/>
        </w:trPr>
        <w:tc>
          <w:tcPr>
            <w:tcW w:w="1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</w:pPr>
            <w:r w:rsidRPr="00164982"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  <w:t>super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</w:pPr>
            <w:r w:rsidRPr="00164982"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  <w:t>Parent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6498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6498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6498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6498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164982" w:rsidRPr="00164982" w:rsidTr="00164982">
        <w:trPr>
          <w:trHeight w:val="300"/>
        </w:trPr>
        <w:tc>
          <w:tcPr>
            <w:tcW w:w="1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6498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6498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6498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6498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6498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6498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164982" w:rsidRPr="00164982" w:rsidTr="00164982">
        <w:trPr>
          <w:trHeight w:val="300"/>
        </w:trPr>
        <w:tc>
          <w:tcPr>
            <w:tcW w:w="1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64982">
              <w:rPr>
                <w:rFonts w:ascii="Calibri" w:eastAsia="Times New Roman" w:hAnsi="Calibri" w:cs="Calibri"/>
                <w:color w:val="000000"/>
              </w:rPr>
              <w:lastRenderedPageBreak/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6498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6498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6498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6498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6498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164982" w:rsidRPr="00164982" w:rsidTr="00164982">
        <w:trPr>
          <w:trHeight w:val="300"/>
        </w:trPr>
        <w:tc>
          <w:tcPr>
            <w:tcW w:w="1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6498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6498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6498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6498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6498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6498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164982" w:rsidRPr="00164982" w:rsidTr="00164982">
        <w:trPr>
          <w:trHeight w:val="300"/>
        </w:trPr>
        <w:tc>
          <w:tcPr>
            <w:tcW w:w="1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6498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6498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6498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6498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6498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6498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164982" w:rsidRPr="00164982" w:rsidTr="00164982">
        <w:trPr>
          <w:trHeight w:val="300"/>
        </w:trPr>
        <w:tc>
          <w:tcPr>
            <w:tcW w:w="1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6498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6498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6498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6498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6498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6498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164982" w:rsidRPr="00164982" w:rsidTr="00164982">
        <w:trPr>
          <w:trHeight w:val="300"/>
        </w:trPr>
        <w:tc>
          <w:tcPr>
            <w:tcW w:w="1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6498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6498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6498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6498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6498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6498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</w:tbl>
    <w:p w:rsidR="00164982" w:rsidRDefault="00164982" w:rsidP="006E6E96"/>
    <w:p w:rsidR="009D4B6A" w:rsidRDefault="009D4B6A" w:rsidP="006E6E96"/>
    <w:p w:rsidR="009D4B6A" w:rsidRDefault="009D4B6A" w:rsidP="006E6E96"/>
    <w:p w:rsidR="009D4B6A" w:rsidRDefault="009D4B6A" w:rsidP="006E6E96"/>
    <w:p w:rsidR="009D4B6A" w:rsidRDefault="009D4B6A" w:rsidP="006E6E96"/>
    <w:p w:rsidR="009D4B6A" w:rsidRDefault="009D4B6A" w:rsidP="006E6E96">
      <w:r>
        <w:t>CLASSES</w:t>
      </w:r>
    </w:p>
    <w:tbl>
      <w:tblPr>
        <w:tblW w:w="3540" w:type="dxa"/>
        <w:tblLook w:val="04A0" w:firstRow="1" w:lastRow="0" w:firstColumn="1" w:lastColumn="0" w:noHBand="0" w:noVBand="1"/>
      </w:tblPr>
      <w:tblGrid>
        <w:gridCol w:w="1300"/>
        <w:gridCol w:w="960"/>
        <w:gridCol w:w="1280"/>
      </w:tblGrid>
      <w:tr w:rsidR="009D4B6A" w:rsidRPr="009D4B6A" w:rsidTr="009D4B6A">
        <w:trPr>
          <w:trHeight w:val="300"/>
        </w:trPr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6EFCE"/>
            <w:noWrap/>
            <w:vAlign w:val="bottom"/>
            <w:hideMark/>
          </w:tcPr>
          <w:p w:rsidR="009D4B6A" w:rsidRPr="009D4B6A" w:rsidRDefault="009D4B6A" w:rsidP="009D4B6A">
            <w:pPr>
              <w:spacing w:after="0" w:line="240" w:lineRule="auto"/>
              <w:rPr>
                <w:rFonts w:ascii="Calibri" w:eastAsia="Times New Roman" w:hAnsi="Calibri" w:cs="Calibri"/>
                <w:color w:val="006100"/>
              </w:rPr>
            </w:pPr>
            <w:proofErr w:type="spellStart"/>
            <w:r w:rsidRPr="009D4B6A">
              <w:rPr>
                <w:rFonts w:ascii="Calibri" w:eastAsia="Times New Roman" w:hAnsi="Calibri" w:cs="Calibri"/>
                <w:color w:val="006100"/>
              </w:rPr>
              <w:t>D</w:t>
            </w:r>
            <w:r w:rsidR="00164982">
              <w:rPr>
                <w:rFonts w:ascii="Calibri" w:eastAsia="Times New Roman" w:hAnsi="Calibri" w:cs="Calibri"/>
                <w:color w:val="006100"/>
              </w:rPr>
              <w:t>ata</w:t>
            </w:r>
            <w:r w:rsidRPr="009D4B6A">
              <w:rPr>
                <w:rFonts w:ascii="Calibri" w:eastAsia="Times New Roman" w:hAnsi="Calibri" w:cs="Calibri"/>
                <w:color w:val="006100"/>
              </w:rPr>
              <w:t>T</w:t>
            </w:r>
            <w:r w:rsidR="00164982">
              <w:rPr>
                <w:rFonts w:ascii="Calibri" w:eastAsia="Times New Roman" w:hAnsi="Calibri" w:cs="Calibri"/>
                <w:color w:val="006100"/>
              </w:rPr>
              <w:t>ype</w:t>
            </w:r>
            <w:proofErr w:type="spellEnd"/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EFCE"/>
            <w:noWrap/>
            <w:vAlign w:val="bottom"/>
            <w:hideMark/>
          </w:tcPr>
          <w:p w:rsidR="009D4B6A" w:rsidRPr="009D4B6A" w:rsidRDefault="009D4B6A" w:rsidP="009D4B6A">
            <w:pPr>
              <w:spacing w:after="0" w:line="240" w:lineRule="auto"/>
              <w:rPr>
                <w:rFonts w:ascii="Calibri" w:eastAsia="Times New Roman" w:hAnsi="Calibri" w:cs="Calibri"/>
                <w:color w:val="006100"/>
              </w:rPr>
            </w:pPr>
            <w:r w:rsidRPr="009D4B6A">
              <w:rPr>
                <w:rFonts w:ascii="Calibri" w:eastAsia="Times New Roman" w:hAnsi="Calibri" w:cs="Calibri"/>
                <w:color w:val="006100"/>
              </w:rPr>
              <w:t>String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EFCE"/>
            <w:noWrap/>
            <w:vAlign w:val="bottom"/>
            <w:hideMark/>
          </w:tcPr>
          <w:p w:rsidR="009D4B6A" w:rsidRPr="009D4B6A" w:rsidRDefault="009D4B6A" w:rsidP="009D4B6A">
            <w:pPr>
              <w:spacing w:after="0" w:line="240" w:lineRule="auto"/>
              <w:rPr>
                <w:rFonts w:ascii="Calibri" w:eastAsia="Times New Roman" w:hAnsi="Calibri" w:cs="Calibri"/>
                <w:color w:val="006100"/>
              </w:rPr>
            </w:pPr>
            <w:r w:rsidRPr="009D4B6A">
              <w:rPr>
                <w:rFonts w:ascii="Calibri" w:eastAsia="Times New Roman" w:hAnsi="Calibri" w:cs="Calibri"/>
                <w:color w:val="006100"/>
              </w:rPr>
              <w:t>number</w:t>
            </w:r>
          </w:p>
        </w:tc>
      </w:tr>
      <w:tr w:rsidR="009D4B6A" w:rsidRPr="009D4B6A" w:rsidTr="009D4B6A">
        <w:trPr>
          <w:trHeight w:val="300"/>
        </w:trPr>
        <w:tc>
          <w:tcPr>
            <w:tcW w:w="1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D4B6A" w:rsidRPr="009D4B6A" w:rsidRDefault="009D4B6A" w:rsidP="009D4B6A">
            <w:pPr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</w:pPr>
            <w:proofErr w:type="spellStart"/>
            <w:r w:rsidRPr="009D4B6A"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  <w:t>int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D4B6A" w:rsidRPr="009D4B6A" w:rsidRDefault="009D4B6A" w:rsidP="009D4B6A">
            <w:pPr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</w:pPr>
            <w:r w:rsidRPr="009D4B6A"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  <w:t>string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D4B6A" w:rsidRPr="009D4B6A" w:rsidRDefault="009D4B6A" w:rsidP="009D4B6A">
            <w:pPr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</w:pPr>
            <w:r w:rsidRPr="009D4B6A"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  <w:t>number</w:t>
            </w:r>
          </w:p>
        </w:tc>
      </w:tr>
      <w:tr w:rsidR="009D4B6A" w:rsidRPr="009D4B6A" w:rsidTr="009D4B6A">
        <w:trPr>
          <w:trHeight w:val="300"/>
        </w:trPr>
        <w:tc>
          <w:tcPr>
            <w:tcW w:w="1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D4B6A" w:rsidRPr="009D4B6A" w:rsidRDefault="009D4B6A" w:rsidP="009D4B6A">
            <w:pPr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</w:pPr>
            <w:r w:rsidRPr="009D4B6A"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  <w:t>doubl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4B6A" w:rsidRPr="009D4B6A" w:rsidRDefault="009D4B6A" w:rsidP="009D4B6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D4B6A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4B6A" w:rsidRPr="009D4B6A" w:rsidRDefault="009D4B6A" w:rsidP="009D4B6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D4B6A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9D4B6A" w:rsidRPr="009D4B6A" w:rsidTr="009D4B6A">
        <w:trPr>
          <w:trHeight w:val="300"/>
        </w:trPr>
        <w:tc>
          <w:tcPr>
            <w:tcW w:w="1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D4B6A" w:rsidRPr="009D4B6A" w:rsidRDefault="009D4B6A" w:rsidP="009D4B6A">
            <w:pPr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</w:pPr>
            <w:r w:rsidRPr="009D4B6A"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  <w:t>char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4B6A" w:rsidRPr="009D4B6A" w:rsidRDefault="009D4B6A" w:rsidP="009D4B6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D4B6A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4B6A" w:rsidRPr="009D4B6A" w:rsidRDefault="009D4B6A" w:rsidP="009D4B6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D4B6A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9D4B6A" w:rsidRPr="009D4B6A" w:rsidTr="009D4B6A">
        <w:trPr>
          <w:trHeight w:val="300"/>
        </w:trPr>
        <w:tc>
          <w:tcPr>
            <w:tcW w:w="1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EB9C"/>
            <w:vAlign w:val="center"/>
            <w:hideMark/>
          </w:tcPr>
          <w:p w:rsidR="009D4B6A" w:rsidRPr="009D4B6A" w:rsidRDefault="009D4B6A" w:rsidP="009D4B6A">
            <w:pPr>
              <w:spacing w:after="0" w:line="240" w:lineRule="auto"/>
              <w:rPr>
                <w:rFonts w:ascii="Calibri" w:eastAsia="Times New Roman" w:hAnsi="Calibri" w:cs="Calibri"/>
                <w:color w:val="9C5700"/>
              </w:rPr>
            </w:pPr>
            <w:r w:rsidRPr="009D4B6A">
              <w:rPr>
                <w:rFonts w:ascii="Calibri" w:eastAsia="Times New Roman" w:hAnsi="Calibri" w:cs="Calibri"/>
                <w:color w:val="9C5700"/>
              </w:rPr>
              <w:t>byt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4B6A" w:rsidRPr="009D4B6A" w:rsidRDefault="009D4B6A" w:rsidP="009D4B6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D4B6A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4B6A" w:rsidRPr="009D4B6A" w:rsidRDefault="009D4B6A" w:rsidP="009D4B6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D4B6A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9D4B6A" w:rsidRPr="009D4B6A" w:rsidTr="009D4B6A">
        <w:trPr>
          <w:trHeight w:val="300"/>
        </w:trPr>
        <w:tc>
          <w:tcPr>
            <w:tcW w:w="1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D4B6A" w:rsidRPr="009D4B6A" w:rsidRDefault="009D4B6A" w:rsidP="009D4B6A">
            <w:pPr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</w:pPr>
            <w:r w:rsidRPr="009D4B6A"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  <w:t>float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4B6A" w:rsidRPr="009D4B6A" w:rsidRDefault="009D4B6A" w:rsidP="009D4B6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D4B6A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4B6A" w:rsidRPr="009D4B6A" w:rsidRDefault="009D4B6A" w:rsidP="009D4B6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D4B6A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9D4B6A" w:rsidRPr="009D4B6A" w:rsidTr="009D4B6A">
        <w:trPr>
          <w:trHeight w:val="300"/>
        </w:trPr>
        <w:tc>
          <w:tcPr>
            <w:tcW w:w="1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D4B6A" w:rsidRPr="009D4B6A" w:rsidRDefault="009D4B6A" w:rsidP="009D4B6A">
            <w:pPr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</w:pPr>
            <w:proofErr w:type="spellStart"/>
            <w:r w:rsidRPr="009D4B6A"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  <w:t>boolean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4B6A" w:rsidRPr="009D4B6A" w:rsidRDefault="009D4B6A" w:rsidP="009D4B6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D4B6A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4B6A" w:rsidRPr="009D4B6A" w:rsidRDefault="009D4B6A" w:rsidP="009D4B6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D4B6A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</w:tbl>
    <w:p w:rsidR="009D4B6A" w:rsidRDefault="009D4B6A" w:rsidP="006E6E96"/>
    <w:tbl>
      <w:tblPr>
        <w:tblW w:w="5860" w:type="dxa"/>
        <w:tblLook w:val="04A0" w:firstRow="1" w:lastRow="0" w:firstColumn="1" w:lastColumn="0" w:noHBand="0" w:noVBand="1"/>
      </w:tblPr>
      <w:tblGrid>
        <w:gridCol w:w="1300"/>
        <w:gridCol w:w="960"/>
        <w:gridCol w:w="1280"/>
        <w:gridCol w:w="1076"/>
        <w:gridCol w:w="1360"/>
      </w:tblGrid>
      <w:tr w:rsidR="009D4B6A" w:rsidRPr="009D4B6A" w:rsidTr="009D4B6A">
        <w:trPr>
          <w:trHeight w:val="300"/>
        </w:trPr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6EFCE"/>
            <w:vAlign w:val="center"/>
            <w:hideMark/>
          </w:tcPr>
          <w:p w:rsidR="009D4B6A" w:rsidRPr="009D4B6A" w:rsidRDefault="009D4B6A" w:rsidP="009D4B6A">
            <w:pPr>
              <w:spacing w:after="0" w:line="240" w:lineRule="auto"/>
              <w:rPr>
                <w:rFonts w:ascii="Calibri" w:eastAsia="Times New Roman" w:hAnsi="Calibri" w:cs="Calibri"/>
                <w:color w:val="006100"/>
              </w:rPr>
            </w:pPr>
            <w:r w:rsidRPr="009D4B6A">
              <w:rPr>
                <w:rFonts w:ascii="Calibri" w:eastAsia="Times New Roman" w:hAnsi="Calibri" w:cs="Calibri"/>
                <w:color w:val="006100"/>
              </w:rPr>
              <w:t>if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EFCE"/>
            <w:vAlign w:val="center"/>
            <w:hideMark/>
          </w:tcPr>
          <w:p w:rsidR="009D4B6A" w:rsidRPr="009D4B6A" w:rsidRDefault="009D4B6A" w:rsidP="009D4B6A">
            <w:pPr>
              <w:spacing w:after="0" w:line="240" w:lineRule="auto"/>
              <w:rPr>
                <w:rFonts w:ascii="Calibri" w:eastAsia="Times New Roman" w:hAnsi="Calibri" w:cs="Calibri"/>
                <w:color w:val="006100"/>
              </w:rPr>
            </w:pPr>
            <w:r w:rsidRPr="009D4B6A">
              <w:rPr>
                <w:rFonts w:ascii="Calibri" w:eastAsia="Times New Roman" w:hAnsi="Calibri" w:cs="Calibri"/>
                <w:color w:val="006100"/>
              </w:rPr>
              <w:t>else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EFCE"/>
            <w:vAlign w:val="center"/>
            <w:hideMark/>
          </w:tcPr>
          <w:p w:rsidR="009D4B6A" w:rsidRPr="009D4B6A" w:rsidRDefault="009D4B6A" w:rsidP="009D4B6A">
            <w:pPr>
              <w:spacing w:after="0" w:line="240" w:lineRule="auto"/>
              <w:rPr>
                <w:rFonts w:ascii="Calibri" w:eastAsia="Times New Roman" w:hAnsi="Calibri" w:cs="Calibri"/>
                <w:color w:val="006100"/>
              </w:rPr>
            </w:pPr>
            <w:r w:rsidRPr="009D4B6A">
              <w:rPr>
                <w:rFonts w:ascii="Calibri" w:eastAsia="Times New Roman" w:hAnsi="Calibri" w:cs="Calibri"/>
                <w:color w:val="006100"/>
              </w:rPr>
              <w:t>while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EFCE"/>
            <w:vAlign w:val="center"/>
            <w:hideMark/>
          </w:tcPr>
          <w:p w:rsidR="009D4B6A" w:rsidRPr="009D4B6A" w:rsidRDefault="009D4B6A" w:rsidP="009D4B6A">
            <w:pPr>
              <w:spacing w:after="0" w:line="240" w:lineRule="auto"/>
              <w:rPr>
                <w:rFonts w:ascii="Calibri" w:eastAsia="Times New Roman" w:hAnsi="Calibri" w:cs="Calibri"/>
                <w:color w:val="006100"/>
              </w:rPr>
            </w:pPr>
            <w:r w:rsidRPr="009D4B6A">
              <w:rPr>
                <w:rFonts w:ascii="Calibri" w:eastAsia="Times New Roman" w:hAnsi="Calibri" w:cs="Calibri"/>
                <w:color w:val="006100"/>
              </w:rPr>
              <w:t>do</w:t>
            </w:r>
          </w:p>
        </w:tc>
        <w:tc>
          <w:tcPr>
            <w:tcW w:w="13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EFCE"/>
            <w:vAlign w:val="center"/>
            <w:hideMark/>
          </w:tcPr>
          <w:p w:rsidR="009D4B6A" w:rsidRPr="009D4B6A" w:rsidRDefault="009D4B6A" w:rsidP="009D4B6A">
            <w:pPr>
              <w:spacing w:after="0" w:line="240" w:lineRule="auto"/>
              <w:rPr>
                <w:rFonts w:ascii="Calibri" w:eastAsia="Times New Roman" w:hAnsi="Calibri" w:cs="Calibri"/>
                <w:color w:val="006100"/>
              </w:rPr>
            </w:pPr>
            <w:r w:rsidRPr="009D4B6A">
              <w:rPr>
                <w:rFonts w:ascii="Calibri" w:eastAsia="Times New Roman" w:hAnsi="Calibri" w:cs="Calibri"/>
                <w:color w:val="006100"/>
              </w:rPr>
              <w:t>for</w:t>
            </w:r>
          </w:p>
        </w:tc>
      </w:tr>
      <w:tr w:rsidR="009D4B6A" w:rsidRPr="009D4B6A" w:rsidTr="009D4B6A">
        <w:trPr>
          <w:trHeight w:val="300"/>
        </w:trPr>
        <w:tc>
          <w:tcPr>
            <w:tcW w:w="1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D4B6A" w:rsidRPr="009D4B6A" w:rsidRDefault="009D4B6A" w:rsidP="009D4B6A">
            <w:pPr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</w:pPr>
            <w:r w:rsidRPr="009D4B6A"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  <w:t>if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D4B6A" w:rsidRPr="009D4B6A" w:rsidRDefault="009D4B6A" w:rsidP="009D4B6A">
            <w:pPr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</w:pPr>
            <w:r w:rsidRPr="009D4B6A"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  <w:t>else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D4B6A" w:rsidRPr="009D4B6A" w:rsidRDefault="009D4B6A" w:rsidP="009D4B6A">
            <w:pPr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</w:pPr>
            <w:r w:rsidRPr="009D4B6A"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  <w:t>whil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D4B6A" w:rsidRPr="009D4B6A" w:rsidRDefault="009D4B6A" w:rsidP="009D4B6A">
            <w:pPr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</w:pPr>
            <w:r w:rsidRPr="009D4B6A"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  <w:t>do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D4B6A" w:rsidRPr="009D4B6A" w:rsidRDefault="009D4B6A" w:rsidP="009D4B6A">
            <w:pPr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</w:pPr>
            <w:r w:rsidRPr="009D4B6A"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  <w:t>for</w:t>
            </w:r>
          </w:p>
        </w:tc>
      </w:tr>
      <w:tr w:rsidR="009D4B6A" w:rsidRPr="009D4B6A" w:rsidTr="009D4B6A">
        <w:trPr>
          <w:trHeight w:val="300"/>
        </w:trPr>
        <w:tc>
          <w:tcPr>
            <w:tcW w:w="1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4B6A" w:rsidRPr="009D4B6A" w:rsidRDefault="009D4B6A" w:rsidP="009D4B6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D4B6A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4B6A" w:rsidRPr="009D4B6A" w:rsidRDefault="009D4B6A" w:rsidP="009D4B6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D4B6A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4B6A" w:rsidRPr="009D4B6A" w:rsidRDefault="009D4B6A" w:rsidP="009D4B6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D4B6A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4B6A" w:rsidRPr="009D4B6A" w:rsidRDefault="009D4B6A" w:rsidP="009D4B6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D4B6A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4B6A" w:rsidRPr="009D4B6A" w:rsidRDefault="009D4B6A" w:rsidP="009D4B6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D4B6A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9D4B6A" w:rsidRPr="009D4B6A" w:rsidTr="009D4B6A">
        <w:trPr>
          <w:trHeight w:val="300"/>
        </w:trPr>
        <w:tc>
          <w:tcPr>
            <w:tcW w:w="1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6EFCE"/>
            <w:vAlign w:val="center"/>
            <w:hideMark/>
          </w:tcPr>
          <w:p w:rsidR="009D4B6A" w:rsidRPr="009D4B6A" w:rsidRDefault="009D4B6A" w:rsidP="009D4B6A">
            <w:pPr>
              <w:spacing w:after="0" w:line="240" w:lineRule="auto"/>
              <w:rPr>
                <w:rFonts w:ascii="Calibri" w:eastAsia="Times New Roman" w:hAnsi="Calibri" w:cs="Calibri"/>
                <w:color w:val="006100"/>
              </w:rPr>
            </w:pPr>
            <w:proofErr w:type="spellStart"/>
            <w:r w:rsidRPr="009D4B6A">
              <w:rPr>
                <w:rFonts w:ascii="Calibri" w:eastAsia="Times New Roman" w:hAnsi="Calibri" w:cs="Calibri"/>
                <w:color w:val="006100"/>
              </w:rPr>
              <w:t>forEach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EFCE"/>
            <w:vAlign w:val="center"/>
            <w:hideMark/>
          </w:tcPr>
          <w:p w:rsidR="009D4B6A" w:rsidRPr="009D4B6A" w:rsidRDefault="009D4B6A" w:rsidP="009D4B6A">
            <w:pPr>
              <w:spacing w:after="0" w:line="240" w:lineRule="auto"/>
              <w:rPr>
                <w:rFonts w:ascii="Calibri" w:eastAsia="Times New Roman" w:hAnsi="Calibri" w:cs="Calibri"/>
                <w:color w:val="006100"/>
              </w:rPr>
            </w:pPr>
            <w:r w:rsidRPr="009D4B6A">
              <w:rPr>
                <w:rFonts w:ascii="Calibri" w:eastAsia="Times New Roman" w:hAnsi="Calibri" w:cs="Calibri"/>
                <w:color w:val="006100"/>
              </w:rPr>
              <w:t>switch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EFCE"/>
            <w:vAlign w:val="center"/>
            <w:hideMark/>
          </w:tcPr>
          <w:p w:rsidR="009D4B6A" w:rsidRPr="009D4B6A" w:rsidRDefault="009D4B6A" w:rsidP="009D4B6A">
            <w:pPr>
              <w:spacing w:after="0" w:line="240" w:lineRule="auto"/>
              <w:rPr>
                <w:rFonts w:ascii="Calibri" w:eastAsia="Times New Roman" w:hAnsi="Calibri" w:cs="Calibri"/>
                <w:color w:val="006100"/>
              </w:rPr>
            </w:pPr>
            <w:r w:rsidRPr="009D4B6A">
              <w:rPr>
                <w:rFonts w:ascii="Calibri" w:eastAsia="Times New Roman" w:hAnsi="Calibri" w:cs="Calibri"/>
                <w:color w:val="006100"/>
              </w:rPr>
              <w:t>cas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EFCE"/>
            <w:vAlign w:val="center"/>
            <w:hideMark/>
          </w:tcPr>
          <w:p w:rsidR="009D4B6A" w:rsidRPr="009D4B6A" w:rsidRDefault="009D4B6A" w:rsidP="009D4B6A">
            <w:pPr>
              <w:spacing w:after="0" w:line="240" w:lineRule="auto"/>
              <w:rPr>
                <w:rFonts w:ascii="Calibri" w:eastAsia="Times New Roman" w:hAnsi="Calibri" w:cs="Calibri"/>
                <w:color w:val="006100"/>
              </w:rPr>
            </w:pPr>
            <w:r w:rsidRPr="009D4B6A">
              <w:rPr>
                <w:rFonts w:ascii="Calibri" w:eastAsia="Times New Roman" w:hAnsi="Calibri" w:cs="Calibri"/>
                <w:color w:val="006100"/>
              </w:rPr>
              <w:t>default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EFCE"/>
            <w:vAlign w:val="center"/>
            <w:hideMark/>
          </w:tcPr>
          <w:p w:rsidR="009D4B6A" w:rsidRPr="009D4B6A" w:rsidRDefault="009D4B6A" w:rsidP="009D4B6A">
            <w:pPr>
              <w:spacing w:after="0" w:line="240" w:lineRule="auto"/>
              <w:rPr>
                <w:rFonts w:ascii="Calibri" w:eastAsia="Times New Roman" w:hAnsi="Calibri" w:cs="Calibri"/>
                <w:color w:val="006100"/>
              </w:rPr>
            </w:pPr>
            <w:r w:rsidRPr="009D4B6A">
              <w:rPr>
                <w:rFonts w:ascii="Calibri" w:eastAsia="Times New Roman" w:hAnsi="Calibri" w:cs="Calibri"/>
                <w:color w:val="006100"/>
              </w:rPr>
              <w:t>continue</w:t>
            </w:r>
          </w:p>
        </w:tc>
      </w:tr>
      <w:tr w:rsidR="009D4B6A" w:rsidRPr="009D4B6A" w:rsidTr="009D4B6A">
        <w:trPr>
          <w:trHeight w:val="300"/>
        </w:trPr>
        <w:tc>
          <w:tcPr>
            <w:tcW w:w="1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EB9C"/>
            <w:vAlign w:val="center"/>
            <w:hideMark/>
          </w:tcPr>
          <w:p w:rsidR="009D4B6A" w:rsidRPr="009D4B6A" w:rsidRDefault="009D4B6A" w:rsidP="009D4B6A">
            <w:pPr>
              <w:spacing w:after="0" w:line="240" w:lineRule="auto"/>
              <w:rPr>
                <w:rFonts w:ascii="Calibri" w:eastAsia="Times New Roman" w:hAnsi="Calibri" w:cs="Calibri"/>
                <w:color w:val="9C5700"/>
              </w:rPr>
            </w:pPr>
            <w:proofErr w:type="spellStart"/>
            <w:r w:rsidRPr="009D4B6A">
              <w:rPr>
                <w:rFonts w:ascii="Calibri" w:eastAsia="Times New Roman" w:hAnsi="Calibri" w:cs="Calibri"/>
                <w:color w:val="9C5700"/>
              </w:rPr>
              <w:t>forEach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D4B6A" w:rsidRPr="009D4B6A" w:rsidRDefault="009D4B6A" w:rsidP="009D4B6A">
            <w:pPr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</w:pPr>
            <w:r w:rsidRPr="009D4B6A"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  <w:t>switch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D4B6A" w:rsidRPr="009D4B6A" w:rsidRDefault="009D4B6A" w:rsidP="009D4B6A">
            <w:pPr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</w:pPr>
            <w:r w:rsidRPr="009D4B6A"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  <w:t>cas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D4B6A" w:rsidRPr="009D4B6A" w:rsidRDefault="009D4B6A" w:rsidP="009D4B6A">
            <w:pPr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</w:pPr>
            <w:r w:rsidRPr="009D4B6A"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  <w:t>default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D4B6A" w:rsidRPr="009D4B6A" w:rsidRDefault="009D4B6A" w:rsidP="009D4B6A">
            <w:pPr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</w:pPr>
            <w:r w:rsidRPr="009D4B6A"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  <w:t>continue</w:t>
            </w:r>
          </w:p>
        </w:tc>
      </w:tr>
      <w:tr w:rsidR="009D4B6A" w:rsidRPr="009D4B6A" w:rsidTr="009D4B6A">
        <w:trPr>
          <w:trHeight w:val="300"/>
        </w:trPr>
        <w:tc>
          <w:tcPr>
            <w:tcW w:w="1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4B6A" w:rsidRPr="009D4B6A" w:rsidRDefault="009D4B6A" w:rsidP="009D4B6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D4B6A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4B6A" w:rsidRPr="009D4B6A" w:rsidRDefault="009D4B6A" w:rsidP="009D4B6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D4B6A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4B6A" w:rsidRPr="009D4B6A" w:rsidRDefault="009D4B6A" w:rsidP="009D4B6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D4B6A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4B6A" w:rsidRPr="009D4B6A" w:rsidRDefault="009D4B6A" w:rsidP="009D4B6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D4B6A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4B6A" w:rsidRPr="009D4B6A" w:rsidRDefault="009D4B6A" w:rsidP="009D4B6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D4B6A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9D4B6A" w:rsidRPr="009D4B6A" w:rsidTr="009D4B6A">
        <w:trPr>
          <w:trHeight w:val="300"/>
        </w:trPr>
        <w:tc>
          <w:tcPr>
            <w:tcW w:w="1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6EFCE"/>
            <w:vAlign w:val="center"/>
            <w:hideMark/>
          </w:tcPr>
          <w:p w:rsidR="009D4B6A" w:rsidRPr="009D4B6A" w:rsidRDefault="009D4B6A" w:rsidP="009D4B6A">
            <w:pPr>
              <w:spacing w:after="0" w:line="240" w:lineRule="auto"/>
              <w:rPr>
                <w:rFonts w:ascii="Calibri" w:eastAsia="Times New Roman" w:hAnsi="Calibri" w:cs="Calibri"/>
                <w:color w:val="006100"/>
              </w:rPr>
            </w:pPr>
            <w:r w:rsidRPr="009D4B6A">
              <w:rPr>
                <w:rFonts w:ascii="Calibri" w:eastAsia="Times New Roman" w:hAnsi="Calibri" w:cs="Calibri"/>
                <w:color w:val="006100"/>
              </w:rPr>
              <w:t>break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EFCE"/>
            <w:vAlign w:val="center"/>
            <w:hideMark/>
          </w:tcPr>
          <w:p w:rsidR="009D4B6A" w:rsidRPr="009D4B6A" w:rsidRDefault="009D4B6A" w:rsidP="009D4B6A">
            <w:pPr>
              <w:spacing w:after="0" w:line="240" w:lineRule="auto"/>
              <w:rPr>
                <w:rFonts w:ascii="Calibri" w:eastAsia="Times New Roman" w:hAnsi="Calibri" w:cs="Calibri"/>
                <w:color w:val="006100"/>
              </w:rPr>
            </w:pPr>
            <w:r w:rsidRPr="009D4B6A">
              <w:rPr>
                <w:rFonts w:ascii="Calibri" w:eastAsia="Times New Roman" w:hAnsi="Calibri" w:cs="Calibri"/>
                <w:color w:val="006100"/>
              </w:rPr>
              <w:t>return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EFCE"/>
            <w:vAlign w:val="center"/>
            <w:hideMark/>
          </w:tcPr>
          <w:p w:rsidR="009D4B6A" w:rsidRPr="009D4B6A" w:rsidRDefault="009D4B6A" w:rsidP="009D4B6A">
            <w:pPr>
              <w:spacing w:after="0" w:line="240" w:lineRule="auto"/>
              <w:rPr>
                <w:rFonts w:ascii="Calibri" w:eastAsia="Times New Roman" w:hAnsi="Calibri" w:cs="Calibri"/>
                <w:color w:val="006100"/>
              </w:rPr>
            </w:pPr>
            <w:r w:rsidRPr="009D4B6A">
              <w:rPr>
                <w:rFonts w:ascii="Calibri" w:eastAsia="Times New Roman" w:hAnsi="Calibri" w:cs="Calibri"/>
                <w:color w:val="006100"/>
              </w:rPr>
              <w:t>main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EFCE"/>
            <w:vAlign w:val="center"/>
            <w:hideMark/>
          </w:tcPr>
          <w:p w:rsidR="009D4B6A" w:rsidRPr="009D4B6A" w:rsidRDefault="009D4B6A" w:rsidP="009D4B6A">
            <w:pPr>
              <w:spacing w:after="0" w:line="240" w:lineRule="auto"/>
              <w:rPr>
                <w:rFonts w:ascii="Calibri" w:eastAsia="Times New Roman" w:hAnsi="Calibri" w:cs="Calibri"/>
                <w:color w:val="006100"/>
              </w:rPr>
            </w:pPr>
            <w:r w:rsidRPr="009D4B6A">
              <w:rPr>
                <w:rFonts w:ascii="Calibri" w:eastAsia="Times New Roman" w:hAnsi="Calibri" w:cs="Calibri"/>
                <w:color w:val="006100"/>
              </w:rPr>
              <w:t>void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4B6A" w:rsidRPr="009D4B6A" w:rsidRDefault="009D4B6A" w:rsidP="009D4B6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D4B6A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9D4B6A" w:rsidRPr="009D4B6A" w:rsidTr="009D4B6A">
        <w:trPr>
          <w:trHeight w:val="300"/>
        </w:trPr>
        <w:tc>
          <w:tcPr>
            <w:tcW w:w="1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D4B6A" w:rsidRPr="009D4B6A" w:rsidRDefault="009D4B6A" w:rsidP="009D4B6A">
            <w:pPr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</w:pPr>
            <w:r w:rsidRPr="009D4B6A"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  <w:t>break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D4B6A" w:rsidRPr="009D4B6A" w:rsidRDefault="009D4B6A" w:rsidP="009D4B6A">
            <w:pPr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</w:pPr>
            <w:r w:rsidRPr="009D4B6A"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  <w:t>return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D4B6A" w:rsidRPr="009D4B6A" w:rsidRDefault="009D4B6A" w:rsidP="009D4B6A">
            <w:pPr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</w:pPr>
            <w:r w:rsidRPr="009D4B6A"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  <w:t>main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D4B6A" w:rsidRPr="009D4B6A" w:rsidRDefault="009D4B6A" w:rsidP="009D4B6A">
            <w:pPr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</w:pPr>
            <w:r w:rsidRPr="009D4B6A"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  <w:t>void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4B6A" w:rsidRPr="009D4B6A" w:rsidRDefault="009D4B6A" w:rsidP="009D4B6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D4B6A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9D4B6A" w:rsidRPr="009D4B6A" w:rsidTr="009D4B6A">
        <w:trPr>
          <w:trHeight w:val="300"/>
        </w:trPr>
        <w:tc>
          <w:tcPr>
            <w:tcW w:w="1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4B6A" w:rsidRPr="009D4B6A" w:rsidRDefault="009D4B6A" w:rsidP="009D4B6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D4B6A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4B6A" w:rsidRPr="009D4B6A" w:rsidRDefault="009D4B6A" w:rsidP="009D4B6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D4B6A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4B6A" w:rsidRPr="009D4B6A" w:rsidRDefault="009D4B6A" w:rsidP="009D4B6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D4B6A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4B6A" w:rsidRPr="009D4B6A" w:rsidRDefault="009D4B6A" w:rsidP="009D4B6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D4B6A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4B6A" w:rsidRPr="009D4B6A" w:rsidRDefault="009D4B6A" w:rsidP="009D4B6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D4B6A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9D4B6A" w:rsidRPr="009D4B6A" w:rsidTr="009D4B6A">
        <w:trPr>
          <w:trHeight w:val="300"/>
        </w:trPr>
        <w:tc>
          <w:tcPr>
            <w:tcW w:w="1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6EFCE"/>
            <w:vAlign w:val="center"/>
            <w:hideMark/>
          </w:tcPr>
          <w:p w:rsidR="009D4B6A" w:rsidRPr="009D4B6A" w:rsidRDefault="009D4B6A" w:rsidP="009D4B6A">
            <w:pPr>
              <w:spacing w:after="0" w:line="240" w:lineRule="auto"/>
              <w:rPr>
                <w:rFonts w:ascii="Calibri" w:eastAsia="Times New Roman" w:hAnsi="Calibri" w:cs="Calibri"/>
                <w:color w:val="006100"/>
              </w:rPr>
            </w:pPr>
            <w:r w:rsidRPr="009D4B6A">
              <w:rPr>
                <w:rFonts w:ascii="Calibri" w:eastAsia="Times New Roman" w:hAnsi="Calibri" w:cs="Calibri"/>
                <w:color w:val="006100"/>
              </w:rPr>
              <w:t>try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EFCE"/>
            <w:vAlign w:val="center"/>
            <w:hideMark/>
          </w:tcPr>
          <w:p w:rsidR="009D4B6A" w:rsidRPr="009D4B6A" w:rsidRDefault="009D4B6A" w:rsidP="009D4B6A">
            <w:pPr>
              <w:spacing w:after="0" w:line="240" w:lineRule="auto"/>
              <w:rPr>
                <w:rFonts w:ascii="Calibri" w:eastAsia="Times New Roman" w:hAnsi="Calibri" w:cs="Calibri"/>
                <w:color w:val="006100"/>
              </w:rPr>
            </w:pPr>
            <w:r w:rsidRPr="009D4B6A">
              <w:rPr>
                <w:rFonts w:ascii="Calibri" w:eastAsia="Times New Roman" w:hAnsi="Calibri" w:cs="Calibri"/>
                <w:color w:val="006100"/>
              </w:rPr>
              <w:t>catch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EFCE"/>
            <w:vAlign w:val="center"/>
            <w:hideMark/>
          </w:tcPr>
          <w:p w:rsidR="009D4B6A" w:rsidRPr="009D4B6A" w:rsidRDefault="009D4B6A" w:rsidP="009D4B6A">
            <w:pPr>
              <w:spacing w:after="0" w:line="240" w:lineRule="auto"/>
              <w:rPr>
                <w:rFonts w:ascii="Calibri" w:eastAsia="Times New Roman" w:hAnsi="Calibri" w:cs="Calibri"/>
                <w:color w:val="006100"/>
              </w:rPr>
            </w:pPr>
            <w:r w:rsidRPr="009D4B6A">
              <w:rPr>
                <w:rFonts w:ascii="Calibri" w:eastAsia="Times New Roman" w:hAnsi="Calibri" w:cs="Calibri"/>
                <w:color w:val="006100"/>
              </w:rPr>
              <w:t>finally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4B6A" w:rsidRPr="009D4B6A" w:rsidRDefault="009D4B6A" w:rsidP="009D4B6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D4B6A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4B6A" w:rsidRPr="009D4B6A" w:rsidRDefault="009D4B6A" w:rsidP="009D4B6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D4B6A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9D4B6A" w:rsidRPr="009D4B6A" w:rsidTr="009D4B6A">
        <w:trPr>
          <w:trHeight w:val="300"/>
        </w:trPr>
        <w:tc>
          <w:tcPr>
            <w:tcW w:w="1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D4B6A" w:rsidRPr="009D4B6A" w:rsidRDefault="009D4B6A" w:rsidP="009D4B6A">
            <w:pPr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</w:pPr>
            <w:r w:rsidRPr="009D4B6A"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  <w:t>try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D4B6A" w:rsidRPr="009D4B6A" w:rsidRDefault="009D4B6A" w:rsidP="009D4B6A">
            <w:pPr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</w:pPr>
            <w:r w:rsidRPr="009D4B6A"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  <w:t>catch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D4B6A" w:rsidRPr="009D4B6A" w:rsidRDefault="009D4B6A" w:rsidP="009D4B6A">
            <w:pPr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</w:pPr>
            <w:r w:rsidRPr="009D4B6A"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  <w:t>finally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4B6A" w:rsidRPr="009D4B6A" w:rsidRDefault="009D4B6A" w:rsidP="009D4B6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D4B6A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4B6A" w:rsidRPr="009D4B6A" w:rsidRDefault="009D4B6A" w:rsidP="009D4B6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D4B6A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9D4B6A" w:rsidRPr="009D4B6A" w:rsidTr="009D4B6A">
        <w:trPr>
          <w:trHeight w:val="300"/>
        </w:trPr>
        <w:tc>
          <w:tcPr>
            <w:tcW w:w="1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4B6A" w:rsidRPr="009D4B6A" w:rsidRDefault="009D4B6A" w:rsidP="009D4B6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D4B6A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4B6A" w:rsidRPr="009D4B6A" w:rsidRDefault="009D4B6A" w:rsidP="009D4B6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D4B6A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4B6A" w:rsidRPr="009D4B6A" w:rsidRDefault="009D4B6A" w:rsidP="009D4B6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D4B6A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4B6A" w:rsidRPr="009D4B6A" w:rsidRDefault="009D4B6A" w:rsidP="009D4B6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D4B6A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4B6A" w:rsidRPr="009D4B6A" w:rsidRDefault="009D4B6A" w:rsidP="009D4B6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D4B6A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9D4B6A" w:rsidRPr="009D4B6A" w:rsidTr="009D4B6A">
        <w:trPr>
          <w:trHeight w:val="300"/>
        </w:trPr>
        <w:tc>
          <w:tcPr>
            <w:tcW w:w="1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4B6A" w:rsidRPr="009D4B6A" w:rsidRDefault="009D4B6A" w:rsidP="009D4B6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D4B6A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4B6A" w:rsidRPr="009D4B6A" w:rsidRDefault="009D4B6A" w:rsidP="009D4B6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D4B6A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4B6A" w:rsidRPr="009D4B6A" w:rsidRDefault="009D4B6A" w:rsidP="009D4B6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D4B6A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4B6A" w:rsidRPr="009D4B6A" w:rsidRDefault="009D4B6A" w:rsidP="009D4B6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D4B6A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4B6A" w:rsidRPr="009D4B6A" w:rsidRDefault="009D4B6A" w:rsidP="009D4B6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D4B6A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9D4B6A" w:rsidRPr="009D4B6A" w:rsidTr="009D4B6A">
        <w:trPr>
          <w:trHeight w:val="300"/>
        </w:trPr>
        <w:tc>
          <w:tcPr>
            <w:tcW w:w="1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6EFCE"/>
            <w:noWrap/>
            <w:vAlign w:val="bottom"/>
            <w:hideMark/>
          </w:tcPr>
          <w:p w:rsidR="009D4B6A" w:rsidRPr="009D4B6A" w:rsidRDefault="009D4B6A" w:rsidP="009D4B6A">
            <w:pPr>
              <w:spacing w:after="0" w:line="240" w:lineRule="auto"/>
              <w:rPr>
                <w:rFonts w:ascii="Calibri" w:eastAsia="Times New Roman" w:hAnsi="Calibri" w:cs="Calibri"/>
                <w:color w:val="006100"/>
              </w:rPr>
            </w:pPr>
            <w:r w:rsidRPr="009D4B6A">
              <w:rPr>
                <w:rFonts w:ascii="Calibri" w:eastAsia="Times New Roman" w:hAnsi="Calibri" w:cs="Calibri"/>
                <w:color w:val="006100"/>
              </w:rPr>
              <w:t>Three p</w:t>
            </w:r>
            <w:r>
              <w:rPr>
                <w:rFonts w:ascii="Calibri" w:eastAsia="Times New Roman" w:hAnsi="Calibri" w:cs="Calibri"/>
                <w:color w:val="006100"/>
              </w:rPr>
              <w:t>’</w:t>
            </w:r>
            <w:r w:rsidRPr="009D4B6A">
              <w:rPr>
                <w:rFonts w:ascii="Calibri" w:eastAsia="Times New Roman" w:hAnsi="Calibri" w:cs="Calibri"/>
                <w:color w:val="006100"/>
              </w:rPr>
              <w:t>s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EFCE"/>
            <w:vAlign w:val="center"/>
            <w:hideMark/>
          </w:tcPr>
          <w:p w:rsidR="009D4B6A" w:rsidRPr="009D4B6A" w:rsidRDefault="009D4B6A" w:rsidP="009D4B6A">
            <w:pPr>
              <w:spacing w:after="0" w:line="240" w:lineRule="auto"/>
              <w:rPr>
                <w:rFonts w:ascii="Calibri" w:eastAsia="Times New Roman" w:hAnsi="Calibri" w:cs="Calibri"/>
                <w:color w:val="006100"/>
              </w:rPr>
            </w:pPr>
            <w:r w:rsidRPr="009D4B6A">
              <w:rPr>
                <w:rFonts w:ascii="Calibri" w:eastAsia="Times New Roman" w:hAnsi="Calibri" w:cs="Calibri"/>
                <w:color w:val="006100"/>
              </w:rPr>
              <w:t>static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EFCE"/>
            <w:vAlign w:val="center"/>
            <w:hideMark/>
          </w:tcPr>
          <w:p w:rsidR="009D4B6A" w:rsidRPr="009D4B6A" w:rsidRDefault="009D4B6A" w:rsidP="009D4B6A">
            <w:pPr>
              <w:spacing w:after="0" w:line="240" w:lineRule="auto"/>
              <w:rPr>
                <w:rFonts w:ascii="Calibri" w:eastAsia="Times New Roman" w:hAnsi="Calibri" w:cs="Calibri"/>
                <w:color w:val="006100"/>
              </w:rPr>
            </w:pPr>
            <w:r w:rsidRPr="009D4B6A">
              <w:rPr>
                <w:rFonts w:ascii="Calibri" w:eastAsia="Times New Roman" w:hAnsi="Calibri" w:cs="Calibri"/>
                <w:color w:val="006100"/>
              </w:rPr>
              <w:t>abstract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EFCE"/>
            <w:noWrap/>
            <w:vAlign w:val="bottom"/>
            <w:hideMark/>
          </w:tcPr>
          <w:p w:rsidR="009D4B6A" w:rsidRPr="009D4B6A" w:rsidRDefault="009D4B6A" w:rsidP="009D4B6A">
            <w:pPr>
              <w:spacing w:after="0" w:line="240" w:lineRule="auto"/>
              <w:rPr>
                <w:rFonts w:ascii="Calibri" w:eastAsia="Times New Roman" w:hAnsi="Calibri" w:cs="Calibri"/>
                <w:color w:val="006100"/>
              </w:rPr>
            </w:pPr>
            <w:r w:rsidRPr="009D4B6A">
              <w:rPr>
                <w:rFonts w:ascii="Calibri" w:eastAsia="Times New Roman" w:hAnsi="Calibri" w:cs="Calibri"/>
                <w:color w:val="006100"/>
              </w:rPr>
              <w:t>comment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4B6A" w:rsidRPr="009D4B6A" w:rsidRDefault="009D4B6A" w:rsidP="009D4B6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D4B6A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9D4B6A" w:rsidRPr="009D4B6A" w:rsidTr="009D4B6A">
        <w:trPr>
          <w:trHeight w:val="300"/>
        </w:trPr>
        <w:tc>
          <w:tcPr>
            <w:tcW w:w="1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D4B6A" w:rsidRPr="009D4B6A" w:rsidRDefault="009D4B6A" w:rsidP="009D4B6A">
            <w:pPr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</w:pPr>
            <w:r w:rsidRPr="009D4B6A"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  <w:t>public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D4B6A" w:rsidRPr="009D4B6A" w:rsidRDefault="009D4B6A" w:rsidP="009D4B6A">
            <w:pPr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</w:pPr>
            <w:r w:rsidRPr="009D4B6A"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  <w:t>static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D4B6A" w:rsidRPr="009D4B6A" w:rsidRDefault="009D4B6A" w:rsidP="009D4B6A">
            <w:pPr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</w:pPr>
            <w:r w:rsidRPr="009D4B6A"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  <w:t>abstract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D4B6A" w:rsidRPr="009D4B6A" w:rsidRDefault="009D4B6A" w:rsidP="009D4B6A">
            <w:pPr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</w:pPr>
            <w:r w:rsidRPr="009D4B6A"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  <w:t>comment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4B6A" w:rsidRPr="009D4B6A" w:rsidRDefault="009D4B6A" w:rsidP="009D4B6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D4B6A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9D4B6A" w:rsidRPr="009D4B6A" w:rsidTr="009D4B6A">
        <w:trPr>
          <w:trHeight w:val="300"/>
        </w:trPr>
        <w:tc>
          <w:tcPr>
            <w:tcW w:w="1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D4B6A" w:rsidRPr="009D4B6A" w:rsidRDefault="009D4B6A" w:rsidP="009D4B6A">
            <w:pPr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</w:pPr>
            <w:r w:rsidRPr="009D4B6A"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  <w:t>privat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4B6A" w:rsidRPr="009D4B6A" w:rsidRDefault="009D4B6A" w:rsidP="009D4B6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D4B6A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4B6A" w:rsidRPr="009D4B6A" w:rsidRDefault="009D4B6A" w:rsidP="009D4B6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D4B6A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4B6A" w:rsidRPr="009D4B6A" w:rsidRDefault="009D4B6A" w:rsidP="009D4B6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D4B6A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4B6A" w:rsidRPr="009D4B6A" w:rsidRDefault="009D4B6A" w:rsidP="009D4B6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D4B6A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9D4B6A" w:rsidRPr="009D4B6A" w:rsidTr="009D4B6A">
        <w:trPr>
          <w:trHeight w:val="300"/>
        </w:trPr>
        <w:tc>
          <w:tcPr>
            <w:tcW w:w="1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D4B6A" w:rsidRPr="009D4B6A" w:rsidRDefault="009D4B6A" w:rsidP="009D4B6A">
            <w:pPr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</w:pPr>
            <w:r w:rsidRPr="009D4B6A"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  <w:t>protected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4B6A" w:rsidRPr="009D4B6A" w:rsidRDefault="009D4B6A" w:rsidP="009D4B6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D4B6A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4B6A" w:rsidRPr="009D4B6A" w:rsidRDefault="009D4B6A" w:rsidP="009D4B6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D4B6A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4B6A" w:rsidRPr="009D4B6A" w:rsidRDefault="009D4B6A" w:rsidP="009D4B6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D4B6A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4B6A" w:rsidRPr="009D4B6A" w:rsidRDefault="009D4B6A" w:rsidP="009D4B6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D4B6A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</w:tbl>
    <w:p w:rsidR="009D4B6A" w:rsidRPr="006E6E96" w:rsidRDefault="009D4B6A" w:rsidP="006E6E96"/>
    <w:sectPr w:rsidR="009D4B6A" w:rsidRPr="006E6E9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scadia Mono">
    <w:panose1 w:val="020B0609020000020004"/>
    <w:charset w:val="00"/>
    <w:family w:val="modern"/>
    <w:pitch w:val="fixed"/>
    <w:sig w:usb0="A1002AFF" w:usb1="C000F9FB" w:usb2="00040020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0MTE3NLU0MDSzNDdX0lEKTi0uzszPAykwqgUAMQph0iwAAAA="/>
  </w:docVars>
  <w:rsids>
    <w:rsidRoot w:val="003B71F4"/>
    <w:rsid w:val="00075990"/>
    <w:rsid w:val="00164982"/>
    <w:rsid w:val="003B71F4"/>
    <w:rsid w:val="006E6E96"/>
    <w:rsid w:val="00960B8F"/>
    <w:rsid w:val="009A7520"/>
    <w:rsid w:val="009D4B6A"/>
    <w:rsid w:val="00FF0B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CB50BD"/>
  <w15:chartTrackingRefBased/>
  <w15:docId w15:val="{ECCCD865-B173-40C5-A245-80BC95544C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56123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65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02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066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467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58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513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126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984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534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54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08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539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125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2</Pages>
  <Words>193</Words>
  <Characters>110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zzugameon@gmail.com</dc:creator>
  <cp:keywords/>
  <dc:description/>
  <cp:lastModifiedBy>izzugameon@gmail.com</cp:lastModifiedBy>
  <cp:revision>6</cp:revision>
  <dcterms:created xsi:type="dcterms:W3CDTF">2022-08-16T17:31:00Z</dcterms:created>
  <dcterms:modified xsi:type="dcterms:W3CDTF">2022-08-17T17:20:00Z</dcterms:modified>
</cp:coreProperties>
</file>